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leen Mo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99 N Wildwood Av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hlnmar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5502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g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